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pPr w:leftFromText="180" w:rightFromText="180" w:vertAnchor="text" w:horzAnchor="page" w:tblpX="6877" w:tblpY="-96"/>
        <w:tblW w:w="0" w:type="auto"/>
        <w:tblLook w:val="04A0" w:firstRow="1" w:lastRow="0" w:firstColumn="1" w:lastColumn="0" w:noHBand="0" w:noVBand="1"/>
      </w:tblPr>
      <w:tblGrid>
        <w:gridCol w:w="1879"/>
        <w:gridCol w:w="2081"/>
      </w:tblGrid>
      <w:tr w:rsidR="006256C2" w14:paraId="27B6F9CB" w14:textId="77777777" w:rsidTr="00ED26CF">
        <w:trPr>
          <w:trHeight w:val="462"/>
        </w:trPr>
        <w:tc>
          <w:tcPr>
            <w:tcW w:w="1879" w:type="dxa"/>
          </w:tcPr>
          <w:p w14:paraId="6B87099A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  <w:r w:rsidRPr="00ED26CF">
              <w:rPr>
                <w:rFonts w:ascii="Times New Roman" w:hint="eastAsia"/>
                <w:sz w:val="32"/>
                <w:szCs w:val="36"/>
              </w:rPr>
              <w:t>项目批准号</w:t>
            </w:r>
          </w:p>
        </w:tc>
        <w:tc>
          <w:tcPr>
            <w:tcW w:w="2081" w:type="dxa"/>
          </w:tcPr>
          <w:p w14:paraId="36885879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</w:p>
        </w:tc>
      </w:tr>
    </w:tbl>
    <w:p w14:paraId="65D79856" w14:textId="313ECB8F" w:rsidR="004174A1" w:rsidRDefault="00DD217D">
      <w:pPr>
        <w:tabs>
          <w:tab w:val="left" w:pos="5731"/>
        </w:tabs>
        <w:ind w:left="41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B07BB40" wp14:editId="6B95116A">
            <wp:extent cx="1215136" cy="1215136"/>
            <wp:effectExtent l="0" t="0" r="4445" b="444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136" cy="121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6C71" w:rsidRPr="006B6C71">
        <w:t xml:space="preserve"> </w:t>
      </w:r>
      <w:r>
        <w:rPr>
          <w:rFonts w:ascii="Times New Roman"/>
          <w:sz w:val="20"/>
        </w:rPr>
        <w:tab/>
      </w:r>
    </w:p>
    <w:p w14:paraId="70C9C94E" w14:textId="75A569C5" w:rsidR="000C5D8A" w:rsidRDefault="000C5D8A" w:rsidP="00ED26CF">
      <w:pPr>
        <w:tabs>
          <w:tab w:val="left" w:pos="5731"/>
        </w:tabs>
        <w:rPr>
          <w:rFonts w:ascii="Times New Roman"/>
          <w:sz w:val="20"/>
        </w:rPr>
      </w:pPr>
    </w:p>
    <w:p w14:paraId="083CAF19" w14:textId="349B2CAA" w:rsidR="000C5D8A" w:rsidRDefault="000C5D8A">
      <w:pPr>
        <w:pStyle w:val="a3"/>
        <w:spacing w:before="1"/>
        <w:rPr>
          <w:rFonts w:ascii="Times New Roman"/>
          <w:sz w:val="9"/>
        </w:rPr>
      </w:pPr>
    </w:p>
    <w:p w14:paraId="373A6DB7" w14:textId="40EE989A" w:rsidR="00ED26CF" w:rsidRPr="00A83A44" w:rsidRDefault="006B6C71" w:rsidP="00ED26CF">
      <w:pPr>
        <w:spacing w:before="242"/>
        <w:ind w:right="-31"/>
        <w:jc w:val="center"/>
        <w:rPr>
          <w:rFonts w:ascii="黑体" w:eastAsia="黑体"/>
          <w:b/>
          <w:sz w:val="52"/>
          <w:szCs w:val="24"/>
        </w:rPr>
      </w:pPr>
      <w:bookmarkStart w:id="0" w:name="_Hlk63152448"/>
      <w:bookmarkStart w:id="1" w:name="_Hlk63152511"/>
      <w:r>
        <w:rPr>
          <w:rFonts w:ascii="黑体" w:eastAsia="黑体" w:hint="eastAsia"/>
          <w:b/>
          <w:sz w:val="52"/>
          <w:szCs w:val="24"/>
        </w:rPr>
        <w:t>泌尿男科疾病研究与医学转化安徽省重点实验室</w:t>
      </w:r>
    </w:p>
    <w:bookmarkEnd w:id="0"/>
    <w:p w14:paraId="767300D4" w14:textId="0053158A" w:rsidR="000C5D8A" w:rsidRPr="00A83A44" w:rsidRDefault="00ED26CF" w:rsidP="005D7A6A">
      <w:pPr>
        <w:spacing w:before="242"/>
        <w:ind w:left="1544" w:right="1544"/>
        <w:jc w:val="center"/>
        <w:rPr>
          <w:rFonts w:ascii="黑体" w:eastAsia="黑体"/>
          <w:b/>
          <w:sz w:val="52"/>
          <w:szCs w:val="18"/>
        </w:rPr>
      </w:pPr>
      <w:r w:rsidRPr="00A83A44">
        <w:rPr>
          <w:rFonts w:ascii="黑体" w:eastAsia="黑体" w:hint="eastAsia"/>
          <w:b/>
          <w:sz w:val="52"/>
          <w:szCs w:val="18"/>
        </w:rPr>
        <w:t>开放课题</w:t>
      </w:r>
      <w:r w:rsidR="00430B65">
        <w:rPr>
          <w:rFonts w:ascii="黑体" w:eastAsia="黑体" w:hint="eastAsia"/>
          <w:b/>
          <w:sz w:val="52"/>
          <w:szCs w:val="18"/>
        </w:rPr>
        <w:t>资助项目</w:t>
      </w:r>
      <w:r w:rsidR="00F73FAA">
        <w:rPr>
          <w:rFonts w:ascii="黑体" w:eastAsia="黑体" w:hint="eastAsia"/>
          <w:b/>
          <w:sz w:val="52"/>
          <w:szCs w:val="18"/>
        </w:rPr>
        <w:t>中期考核</w:t>
      </w:r>
    </w:p>
    <w:bookmarkEnd w:id="1"/>
    <w:p w14:paraId="622314CB" w14:textId="77777777" w:rsidR="00ED26CF" w:rsidRPr="00ED26CF" w:rsidRDefault="00ED26CF" w:rsidP="00ED26CF">
      <w:pPr>
        <w:spacing w:before="242"/>
        <w:ind w:right="1544" w:firstLine="284"/>
        <w:jc w:val="center"/>
        <w:rPr>
          <w:rFonts w:ascii="黑体" w:eastAsia="黑体"/>
          <w:b/>
          <w:sz w:val="56"/>
          <w:szCs w:val="20"/>
        </w:rPr>
      </w:pPr>
    </w:p>
    <w:p w14:paraId="0B848415" w14:textId="087E7F7F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项目名称</w:t>
      </w:r>
      <w:r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250CE78E" w14:textId="4936143D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直接费用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</w:t>
      </w:r>
      <w:r>
        <w:rPr>
          <w:sz w:val="24"/>
          <w:szCs w:val="24"/>
          <w:lang w:val="en-US" w:bidi="ar-SA"/>
        </w:rPr>
        <w:t xml:space="preserve"> 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执行年限：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7B1BECA7" w14:textId="77EDE6C7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负 责 人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7952BA1A" w14:textId="05CAB0CB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通讯地址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44CAF8DA" w14:textId="3624F94A" w:rsidR="002B2B7F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color w:val="000000"/>
          <w:sz w:val="24"/>
          <w:szCs w:val="24"/>
          <w:u w:val="single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邮政编码：</w:t>
      </w:r>
      <w:r w:rsidR="002B2B7F"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</w:t>
      </w:r>
      <w:r w:rsidR="002B2B7F">
        <w:rPr>
          <w:color w:val="000000"/>
          <w:sz w:val="24"/>
          <w:szCs w:val="24"/>
          <w:u w:val="single"/>
          <w:lang w:val="en-US" w:bidi="ar-SA"/>
        </w:rPr>
        <w:t xml:space="preserve"> </w:t>
      </w:r>
      <w:r>
        <w:rPr>
          <w:color w:val="000000"/>
          <w:sz w:val="24"/>
          <w:szCs w:val="24"/>
          <w:lang w:val="en-US" w:bidi="ar-SA"/>
        </w:rPr>
        <w:t xml:space="preserve"> 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</w:t>
      </w:r>
      <w:r w:rsidR="003147FA">
        <w:rPr>
          <w:rFonts w:ascii="黑体" w:eastAsia="黑体" w:hAnsi="黑体" w:hint="eastAsia"/>
          <w:color w:val="FFFFFF"/>
          <w:sz w:val="28"/>
          <w:szCs w:val="28"/>
          <w:lang w:val="en-US" w:bidi="ar-SA"/>
        </w:rPr>
        <w:t xml:space="preserve"> </w:t>
      </w:r>
      <w:r w:rsidR="003147FA">
        <w:rPr>
          <w:rFonts w:ascii="黑体" w:eastAsia="黑体" w:hAnsi="黑体"/>
          <w:color w:val="FFFFFF"/>
          <w:sz w:val="28"/>
          <w:szCs w:val="28"/>
          <w:lang w:val="en-US" w:bidi="ar-SA"/>
        </w:rPr>
        <w:t xml:space="preserve"> 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话：</w:t>
      </w:r>
      <w:r w:rsidR="002B2B7F"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</w:t>
      </w:r>
      <w:r w:rsidR="00143F91">
        <w:rPr>
          <w:color w:val="000000"/>
          <w:sz w:val="24"/>
          <w:szCs w:val="24"/>
          <w:u w:val="single"/>
          <w:lang w:val="en-US" w:bidi="ar-SA"/>
        </w:rPr>
        <w:t xml:space="preserve">   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</w:t>
      </w:r>
    </w:p>
    <w:p w14:paraId="49854DF5" w14:textId="4CD28F29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子邮件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75638D47" w14:textId="27941B41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填表日期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28B8D604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616E856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AB6B69A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6108946B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320C84F1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42240A8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6D855B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F1796CE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33CAC4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34D22A41" w14:textId="10283FF0" w:rsidR="000C5D8A" w:rsidRPr="00F73FAA" w:rsidRDefault="006B6C71" w:rsidP="00F73FAA">
      <w:pPr>
        <w:spacing w:before="1"/>
        <w:ind w:left="1544" w:right="1544"/>
        <w:jc w:val="center"/>
        <w:rPr>
          <w:rFonts w:ascii="黑体" w:eastAsia="黑体"/>
          <w:b/>
          <w:sz w:val="30"/>
        </w:rPr>
        <w:sectPr w:rsidR="000C5D8A" w:rsidRPr="00F73FAA">
          <w:type w:val="continuous"/>
          <w:pgSz w:w="11910" w:h="16840"/>
          <w:pgMar w:top="1200" w:right="1080" w:bottom="280" w:left="1080" w:header="720" w:footer="720" w:gutter="0"/>
          <w:cols w:space="720"/>
        </w:sectPr>
      </w:pPr>
      <w:r>
        <w:rPr>
          <w:rFonts w:ascii="黑体" w:eastAsia="黑体" w:hint="eastAsia"/>
          <w:b/>
          <w:w w:val="95"/>
          <w:sz w:val="30"/>
        </w:rPr>
        <w:t>泌尿男科疾病研究与医学转化安徽省重点实验室</w:t>
      </w:r>
      <w:r w:rsidR="00DD217D">
        <w:rPr>
          <w:rFonts w:ascii="黑体" w:eastAsia="黑体" w:hint="eastAsia"/>
          <w:b/>
          <w:w w:val="95"/>
          <w:sz w:val="30"/>
        </w:rPr>
        <w:t>制</w:t>
      </w:r>
    </w:p>
    <w:p w14:paraId="0E69280C" w14:textId="77777777" w:rsidR="00A83A44" w:rsidRPr="00A83A44" w:rsidRDefault="00A83A44" w:rsidP="00143F91">
      <w:pPr>
        <w:jc w:val="center"/>
        <w:rPr>
          <w:b/>
          <w:bCs/>
          <w:sz w:val="28"/>
          <w:szCs w:val="28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40"/>
      </w:tblGrid>
      <w:tr w:rsidR="00A83A44" w14:paraId="5FAF9ECB" w14:textId="77777777" w:rsidTr="00A83A44">
        <w:tc>
          <w:tcPr>
            <w:tcW w:w="9740" w:type="dxa"/>
          </w:tcPr>
          <w:p w14:paraId="2CED4887" w14:textId="77777777" w:rsidR="00F73FAA" w:rsidRPr="00F73FAA" w:rsidRDefault="00F73FAA" w:rsidP="00F73FAA">
            <w:pPr>
              <w:rPr>
                <w:b/>
                <w:bCs/>
                <w:sz w:val="28"/>
                <w:szCs w:val="28"/>
              </w:rPr>
            </w:pPr>
            <w:r w:rsidRPr="00F73FAA">
              <w:rPr>
                <w:rFonts w:hint="eastAsia"/>
                <w:b/>
                <w:bCs/>
                <w:sz w:val="28"/>
                <w:szCs w:val="28"/>
              </w:rPr>
              <w:t>重要研究进展：</w:t>
            </w:r>
          </w:p>
          <w:p w14:paraId="14D85AAB" w14:textId="260439E3" w:rsidR="00A83A44" w:rsidRDefault="00F73FAA" w:rsidP="00F73FAA">
            <w:pPr>
              <w:rPr>
                <w:sz w:val="28"/>
                <w:szCs w:val="28"/>
              </w:rPr>
            </w:pPr>
            <w:r w:rsidRPr="00F73FAA">
              <w:rPr>
                <w:rFonts w:hint="eastAsia"/>
                <w:sz w:val="28"/>
                <w:szCs w:val="28"/>
              </w:rPr>
              <w:t>填写说明：主要阐述本年度研究工作中取得的重要进展。</w:t>
            </w:r>
            <w:r w:rsidRPr="00F73FAA">
              <w:rPr>
                <w:sz w:val="28"/>
                <w:szCs w:val="28"/>
              </w:rPr>
              <w:t>(字数限制4000字，含标点符号)</w:t>
            </w:r>
          </w:p>
          <w:p w14:paraId="6AC32170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5D1848F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5151BC8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B8C601F" w14:textId="0B2D80F3" w:rsidR="00A83A44" w:rsidRDefault="00A83A44" w:rsidP="00F73FAA">
            <w:pPr>
              <w:rPr>
                <w:sz w:val="28"/>
                <w:szCs w:val="28"/>
              </w:rPr>
            </w:pPr>
          </w:p>
          <w:p w14:paraId="6BB8A8B1" w14:textId="262C73E8" w:rsidR="00F73FAA" w:rsidRDefault="00F73FAA" w:rsidP="00F73FAA">
            <w:pPr>
              <w:rPr>
                <w:sz w:val="28"/>
                <w:szCs w:val="28"/>
              </w:rPr>
            </w:pPr>
          </w:p>
          <w:p w14:paraId="12674A73" w14:textId="1F9FD5FA" w:rsidR="00F73FAA" w:rsidRDefault="00F73FAA" w:rsidP="00F73FAA">
            <w:pPr>
              <w:rPr>
                <w:sz w:val="28"/>
                <w:szCs w:val="28"/>
              </w:rPr>
            </w:pPr>
          </w:p>
          <w:p w14:paraId="51E09423" w14:textId="2F9FE506" w:rsidR="00F73FAA" w:rsidRDefault="00F73FAA" w:rsidP="00F73FAA">
            <w:pPr>
              <w:rPr>
                <w:sz w:val="28"/>
                <w:szCs w:val="28"/>
              </w:rPr>
            </w:pPr>
          </w:p>
          <w:p w14:paraId="2421D6A5" w14:textId="41344C03" w:rsidR="00F73FAA" w:rsidRDefault="00F73FAA" w:rsidP="00F73FAA">
            <w:pPr>
              <w:rPr>
                <w:sz w:val="28"/>
                <w:szCs w:val="28"/>
              </w:rPr>
            </w:pPr>
          </w:p>
          <w:p w14:paraId="0E54E14A" w14:textId="69539152" w:rsidR="00F73FAA" w:rsidRDefault="00F73FAA" w:rsidP="00F73FAA">
            <w:pPr>
              <w:rPr>
                <w:sz w:val="28"/>
                <w:szCs w:val="28"/>
              </w:rPr>
            </w:pPr>
          </w:p>
          <w:p w14:paraId="45FAF4E5" w14:textId="4791C391" w:rsidR="00F73FAA" w:rsidRDefault="00F73FAA" w:rsidP="00F73FAA">
            <w:pPr>
              <w:rPr>
                <w:sz w:val="28"/>
                <w:szCs w:val="28"/>
              </w:rPr>
            </w:pPr>
          </w:p>
          <w:p w14:paraId="3E086B5E" w14:textId="640BB8E2" w:rsidR="00F73FAA" w:rsidRDefault="00F73FAA" w:rsidP="00F73FAA">
            <w:pPr>
              <w:rPr>
                <w:sz w:val="28"/>
                <w:szCs w:val="28"/>
              </w:rPr>
            </w:pPr>
          </w:p>
          <w:p w14:paraId="30C097BC" w14:textId="6789D4C5" w:rsidR="00F73FAA" w:rsidRDefault="00F73FAA" w:rsidP="00F73FAA">
            <w:pPr>
              <w:rPr>
                <w:sz w:val="28"/>
                <w:szCs w:val="28"/>
              </w:rPr>
            </w:pPr>
          </w:p>
          <w:p w14:paraId="2DB482BA" w14:textId="0107E866" w:rsidR="00F73FAA" w:rsidRDefault="00F73FAA" w:rsidP="00F73FAA">
            <w:pPr>
              <w:rPr>
                <w:sz w:val="28"/>
                <w:szCs w:val="28"/>
              </w:rPr>
            </w:pPr>
          </w:p>
          <w:p w14:paraId="276B47D4" w14:textId="59AF6163" w:rsidR="00F73FAA" w:rsidRDefault="00F73FAA" w:rsidP="00F73FAA">
            <w:pPr>
              <w:rPr>
                <w:sz w:val="28"/>
                <w:szCs w:val="28"/>
              </w:rPr>
            </w:pPr>
          </w:p>
          <w:p w14:paraId="38380259" w14:textId="57BED75D" w:rsidR="00F73FAA" w:rsidRDefault="00F73FAA" w:rsidP="00F73FAA">
            <w:pPr>
              <w:rPr>
                <w:sz w:val="28"/>
                <w:szCs w:val="28"/>
              </w:rPr>
            </w:pPr>
          </w:p>
          <w:p w14:paraId="4F58EC1E" w14:textId="216712DE" w:rsidR="00F73FAA" w:rsidRDefault="00F73FAA" w:rsidP="00F73FAA">
            <w:pPr>
              <w:rPr>
                <w:sz w:val="28"/>
                <w:szCs w:val="28"/>
              </w:rPr>
            </w:pPr>
          </w:p>
          <w:p w14:paraId="0A4B8B92" w14:textId="0F360701" w:rsidR="00F73FAA" w:rsidRDefault="00F73FAA" w:rsidP="00F73FAA">
            <w:pPr>
              <w:rPr>
                <w:sz w:val="28"/>
                <w:szCs w:val="28"/>
              </w:rPr>
            </w:pPr>
          </w:p>
          <w:p w14:paraId="26B77639" w14:textId="673F3FC6" w:rsidR="00F73FAA" w:rsidRDefault="00F73FAA" w:rsidP="00F73FAA">
            <w:pPr>
              <w:rPr>
                <w:sz w:val="28"/>
                <w:szCs w:val="28"/>
              </w:rPr>
            </w:pPr>
          </w:p>
          <w:p w14:paraId="007E6B52" w14:textId="0CE7DAD8" w:rsidR="00F73FAA" w:rsidRDefault="00F73FAA" w:rsidP="00F73FAA">
            <w:pPr>
              <w:rPr>
                <w:sz w:val="28"/>
                <w:szCs w:val="28"/>
              </w:rPr>
            </w:pPr>
          </w:p>
          <w:p w14:paraId="35C350D6" w14:textId="2100E1D8" w:rsidR="00F73FAA" w:rsidRDefault="00F73FAA" w:rsidP="00F73FAA">
            <w:pPr>
              <w:rPr>
                <w:sz w:val="28"/>
                <w:szCs w:val="28"/>
              </w:rPr>
            </w:pPr>
          </w:p>
          <w:p w14:paraId="39E4F130" w14:textId="1F05907C" w:rsidR="00F73FAA" w:rsidRDefault="00F73FAA" w:rsidP="00F73FAA">
            <w:pPr>
              <w:rPr>
                <w:sz w:val="28"/>
                <w:szCs w:val="28"/>
              </w:rPr>
            </w:pPr>
          </w:p>
          <w:p w14:paraId="3384BAEA" w14:textId="060382FF" w:rsidR="00F73FAA" w:rsidRDefault="00F73FAA" w:rsidP="00F73FAA">
            <w:pPr>
              <w:rPr>
                <w:sz w:val="28"/>
                <w:szCs w:val="28"/>
              </w:rPr>
            </w:pPr>
          </w:p>
          <w:p w14:paraId="4FC517E6" w14:textId="5732B349" w:rsidR="00F73FAA" w:rsidRDefault="00F73FAA" w:rsidP="00F73FAA">
            <w:pPr>
              <w:rPr>
                <w:sz w:val="28"/>
                <w:szCs w:val="28"/>
              </w:rPr>
            </w:pPr>
          </w:p>
          <w:p w14:paraId="4F14E477" w14:textId="6F8D871D" w:rsidR="00F73FAA" w:rsidRDefault="00F73FAA" w:rsidP="00F73FAA">
            <w:pPr>
              <w:rPr>
                <w:sz w:val="28"/>
                <w:szCs w:val="28"/>
              </w:rPr>
            </w:pPr>
          </w:p>
          <w:p w14:paraId="2385543B" w14:textId="4CFD161A" w:rsidR="00F73FAA" w:rsidRDefault="00F73FAA" w:rsidP="00F73FAA">
            <w:pPr>
              <w:rPr>
                <w:sz w:val="28"/>
                <w:szCs w:val="28"/>
              </w:rPr>
            </w:pPr>
          </w:p>
          <w:p w14:paraId="2445C5E7" w14:textId="23C5FC52" w:rsidR="00F73FAA" w:rsidRDefault="00F73FAA" w:rsidP="00F73FAA">
            <w:pPr>
              <w:rPr>
                <w:sz w:val="28"/>
                <w:szCs w:val="28"/>
              </w:rPr>
            </w:pPr>
          </w:p>
          <w:p w14:paraId="7D6DA19D" w14:textId="71DDFD57" w:rsidR="00F73FAA" w:rsidRDefault="00F73FAA" w:rsidP="00F73FAA">
            <w:pPr>
              <w:rPr>
                <w:sz w:val="28"/>
                <w:szCs w:val="28"/>
              </w:rPr>
            </w:pPr>
          </w:p>
          <w:p w14:paraId="6C4CF5CD" w14:textId="5F7EBBC5" w:rsidR="00F73FAA" w:rsidRDefault="00F73FAA" w:rsidP="00F73FAA">
            <w:pPr>
              <w:rPr>
                <w:sz w:val="28"/>
                <w:szCs w:val="28"/>
              </w:rPr>
            </w:pPr>
          </w:p>
          <w:p w14:paraId="1BF66FFA" w14:textId="77777777" w:rsidR="00F73FAA" w:rsidRDefault="00F73FAA" w:rsidP="00F73FAA">
            <w:pPr>
              <w:rPr>
                <w:sz w:val="28"/>
                <w:szCs w:val="28"/>
              </w:rPr>
            </w:pPr>
          </w:p>
          <w:p w14:paraId="1BC50C7C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5724EA50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6993BB19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67C7B5D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5534EA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5A885EA5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58CA555" w14:textId="27FE1C1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</w:tc>
      </w:tr>
      <w:tr w:rsidR="00F73FAA" w14:paraId="7D5B3DEB" w14:textId="77777777" w:rsidTr="00F73FAA">
        <w:tc>
          <w:tcPr>
            <w:tcW w:w="9740" w:type="dxa"/>
          </w:tcPr>
          <w:p w14:paraId="59BE7CF9" w14:textId="77777777" w:rsidR="00F73FAA" w:rsidRPr="00F73FAA" w:rsidRDefault="00F73FAA" w:rsidP="00F73FAA">
            <w:pPr>
              <w:rPr>
                <w:b/>
                <w:bCs/>
                <w:sz w:val="28"/>
                <w:szCs w:val="28"/>
              </w:rPr>
            </w:pPr>
            <w:r w:rsidRPr="00F73FAA">
              <w:rPr>
                <w:rFonts w:hint="eastAsia"/>
                <w:b/>
                <w:bCs/>
                <w:sz w:val="28"/>
                <w:szCs w:val="28"/>
              </w:rPr>
              <w:lastRenderedPageBreak/>
              <w:t>存在问题及解决方法：</w:t>
            </w:r>
          </w:p>
          <w:p w14:paraId="030E1EC7" w14:textId="7BCD3B63" w:rsidR="00F73FAA" w:rsidRPr="00F73FAA" w:rsidRDefault="00F73FAA" w:rsidP="00F73FAA">
            <w:pPr>
              <w:rPr>
                <w:sz w:val="28"/>
                <w:szCs w:val="28"/>
              </w:rPr>
            </w:pPr>
            <w:r w:rsidRPr="00F73FAA">
              <w:rPr>
                <w:rFonts w:hint="eastAsia"/>
                <w:sz w:val="28"/>
                <w:szCs w:val="28"/>
              </w:rPr>
              <w:t>填写说明：简要说明项目实施中遇到的问题以及采取或拟采取的措施，研究计划调整情况及原因。</w:t>
            </w:r>
            <w:r w:rsidRPr="00F73FAA">
              <w:rPr>
                <w:sz w:val="28"/>
                <w:szCs w:val="28"/>
              </w:rPr>
              <w:t>(字数限制2000字)</w:t>
            </w:r>
          </w:p>
          <w:p w14:paraId="4FBF58E3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AC1D6D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95B761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4CEC3A6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B34890D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97A9815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F2927B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8E6236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FE9D50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189F465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15B342E" w14:textId="0B6C4A7E" w:rsidR="00F73FAA" w:rsidRDefault="00F73FAA" w:rsidP="00FF57D9">
            <w:pPr>
              <w:rPr>
                <w:sz w:val="28"/>
                <w:szCs w:val="28"/>
              </w:rPr>
            </w:pPr>
          </w:p>
          <w:p w14:paraId="54726B42" w14:textId="4489B89D" w:rsidR="00F73FAA" w:rsidRDefault="00F73FAA" w:rsidP="00FF57D9">
            <w:pPr>
              <w:rPr>
                <w:sz w:val="28"/>
                <w:szCs w:val="28"/>
              </w:rPr>
            </w:pPr>
          </w:p>
          <w:p w14:paraId="727C3F9D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12ED8CC0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E3D5287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193E866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247655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807EE6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352EFC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FC50B2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5495538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95729F9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FF20D20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3EE4C08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7E7ACB7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DD9D235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861FA1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1C539F2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64CEC3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00F5BD1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842263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CC1A64F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C160EB9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53FA9F1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667817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BDF19FB" w14:textId="77777777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  <w:p w14:paraId="18F4AB45" w14:textId="77777777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</w:tc>
      </w:tr>
      <w:tr w:rsidR="00F73FAA" w14:paraId="4F791EE3" w14:textId="77777777" w:rsidTr="00F73FAA">
        <w:tc>
          <w:tcPr>
            <w:tcW w:w="9740" w:type="dxa"/>
          </w:tcPr>
          <w:p w14:paraId="6708F59A" w14:textId="3437AB26" w:rsidR="00234142" w:rsidRPr="00234142" w:rsidRDefault="00234142" w:rsidP="00234142">
            <w:pPr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lastRenderedPageBreak/>
              <w:t>项目研究成果：</w:t>
            </w:r>
          </w:p>
          <w:p w14:paraId="0BC9CE7B" w14:textId="2F4C44C4" w:rsidR="00F73FAA" w:rsidRPr="00E51B03" w:rsidRDefault="00234142" w:rsidP="00234142">
            <w:pPr>
              <w:rPr>
                <w:sz w:val="28"/>
                <w:szCs w:val="28"/>
              </w:rPr>
            </w:pPr>
            <w:r w:rsidRPr="00E51B03">
              <w:rPr>
                <w:sz w:val="28"/>
                <w:szCs w:val="28"/>
              </w:rPr>
              <w:t>请按照期刊论文、会议论文、学术专著、专</w:t>
            </w:r>
            <w:r w:rsidRPr="00E51B03">
              <w:rPr>
                <w:rFonts w:hint="eastAsia"/>
                <w:sz w:val="28"/>
                <w:szCs w:val="28"/>
              </w:rPr>
              <w:t>利、会议报告、标准、软件著作权、科研奖励、人才培养、成果转化的顺序列出。发表的研究成果，均应如实</w:t>
            </w:r>
            <w:r w:rsidR="00E51B03" w:rsidRPr="00E51B03">
              <w:rPr>
                <w:rFonts w:hint="eastAsia"/>
                <w:sz w:val="28"/>
                <w:szCs w:val="28"/>
              </w:rPr>
              <w:t>标注</w:t>
            </w:r>
            <w:r w:rsidR="006B6C71">
              <w:rPr>
                <w:rFonts w:hint="eastAsia"/>
                <w:sz w:val="28"/>
                <w:szCs w:val="28"/>
              </w:rPr>
              <w:t>泌尿男科疾病研究与医学转化安徽省重点实验室</w:t>
            </w:r>
            <w:r w:rsidR="00E51B03" w:rsidRPr="00E51B03">
              <w:rPr>
                <w:rFonts w:hint="eastAsia"/>
                <w:sz w:val="28"/>
                <w:szCs w:val="28"/>
              </w:rPr>
              <w:t>为署名单位，并/或标注开放课题资助</w:t>
            </w:r>
            <w:r w:rsidRPr="00E51B03">
              <w:rPr>
                <w:rFonts w:hint="eastAsia"/>
                <w:sz w:val="28"/>
                <w:szCs w:val="28"/>
              </w:rPr>
              <w:t>项目</w:t>
            </w:r>
            <w:r w:rsidR="00E51B03" w:rsidRPr="00E51B03">
              <w:rPr>
                <w:rFonts w:hint="eastAsia"/>
                <w:sz w:val="28"/>
                <w:szCs w:val="28"/>
              </w:rPr>
              <w:t>的</w:t>
            </w:r>
            <w:r w:rsidRPr="00E51B03">
              <w:rPr>
                <w:rFonts w:hint="eastAsia"/>
                <w:sz w:val="28"/>
                <w:szCs w:val="28"/>
              </w:rPr>
              <w:t>批准号。</w:t>
            </w:r>
          </w:p>
          <w:p w14:paraId="5802F56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048CB35B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4C95C1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BDF84E6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8FA4685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470236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7D0BCE88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8FF319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011F37C5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5AB2AFA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29C8B52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A99873E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EE62B6E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F1CEB49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37B1E92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55092B7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F1961DA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BCBCD3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648BF1AB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67C32CA6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594BBF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75FCB106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7A202465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E212237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182A64A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D636DB9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A752800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B8C610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372A83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0AB8CE2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6048AA91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EC46F2A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0E98D14" w14:textId="41FD3DF8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  <w:p w14:paraId="4B585B52" w14:textId="77777777" w:rsidR="00234142" w:rsidRDefault="00234142" w:rsidP="00FF57D9">
            <w:pPr>
              <w:jc w:val="center"/>
              <w:rPr>
                <w:sz w:val="28"/>
                <w:szCs w:val="28"/>
              </w:rPr>
            </w:pPr>
          </w:p>
          <w:p w14:paraId="0AD6048C" w14:textId="77777777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</w:tc>
      </w:tr>
      <w:tr w:rsidR="00F73FAA" w14:paraId="575C2A38" w14:textId="77777777" w:rsidTr="00E00404">
        <w:trPr>
          <w:trHeight w:val="12052"/>
        </w:trPr>
        <w:tc>
          <w:tcPr>
            <w:tcW w:w="9740" w:type="dxa"/>
          </w:tcPr>
          <w:p w14:paraId="03D84BFD" w14:textId="77777777" w:rsidR="00234142" w:rsidRPr="00F73FAA" w:rsidRDefault="00234142" w:rsidP="00234142">
            <w:pPr>
              <w:rPr>
                <w:b/>
                <w:bCs/>
                <w:sz w:val="28"/>
                <w:szCs w:val="28"/>
              </w:rPr>
            </w:pPr>
            <w:r w:rsidRPr="00F73FAA">
              <w:rPr>
                <w:rFonts w:hint="eastAsia"/>
                <w:b/>
                <w:bCs/>
                <w:sz w:val="28"/>
                <w:szCs w:val="28"/>
              </w:rPr>
              <w:lastRenderedPageBreak/>
              <w:t>其他需要说明的情况：</w:t>
            </w:r>
          </w:p>
          <w:p w14:paraId="1BE7E12F" w14:textId="77777777" w:rsidR="00234142" w:rsidRPr="00F73FAA" w:rsidRDefault="00234142" w:rsidP="00234142">
            <w:pPr>
              <w:rPr>
                <w:sz w:val="28"/>
                <w:szCs w:val="28"/>
              </w:rPr>
            </w:pPr>
            <w:r w:rsidRPr="00F73FAA">
              <w:rPr>
                <w:rFonts w:hint="eastAsia"/>
                <w:sz w:val="28"/>
                <w:szCs w:val="28"/>
              </w:rPr>
              <w:t>填写说明：前面几部分没有涵盖而需要说明的问题。若有经费管理办法规定范围内的预算科目间调整，也需在此予以说明。</w:t>
            </w:r>
            <w:r w:rsidRPr="00F73FAA">
              <w:rPr>
                <w:sz w:val="28"/>
                <w:szCs w:val="28"/>
              </w:rPr>
              <w:t xml:space="preserve">(字数限制2000字) </w:t>
            </w:r>
          </w:p>
          <w:p w14:paraId="780F9042" w14:textId="7754BBE9" w:rsidR="00F73FAA" w:rsidRDefault="00F73FAA" w:rsidP="00F73FAA">
            <w:pPr>
              <w:rPr>
                <w:b/>
                <w:bCs/>
                <w:sz w:val="28"/>
                <w:szCs w:val="28"/>
              </w:rPr>
            </w:pPr>
          </w:p>
          <w:p w14:paraId="08B9D9C7" w14:textId="5CE44BC8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3D3C231B" w14:textId="471B886B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64D40E6" w14:textId="5CBF6ABB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366E6419" w14:textId="4402D698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3BEF51F2" w14:textId="67278AC0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7302DFC8" w14:textId="504FFB69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5420F59B" w14:textId="0F7B22B7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1EF6D13" w14:textId="593813EB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57610A0B" w14:textId="40CB3983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4F6A378C" w14:textId="38E1D159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4A2914DB" w14:textId="2511E103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39F2068F" w14:textId="14F266F5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326471AA" w14:textId="52694420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2B675066" w14:textId="35842B8D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2A87998A" w14:textId="2F1A0A64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150D6E34" w14:textId="3F498C7E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39FA22E" w14:textId="1E1D8179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6CFCD2B9" w14:textId="3A2D0642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6C55DFF9" w14:textId="357E5708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4ADDA63F" w14:textId="343F9EA5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7B5FF07" w14:textId="6C057646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28974741" w14:textId="4E954AC6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506276AE" w14:textId="6C6FC880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176BC7CB" w14:textId="1CDC82CD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5292B3F6" w14:textId="610EB4C3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C399939" w14:textId="18B7E744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622FE116" w14:textId="61DAEA79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266209DD" w14:textId="1A2117F6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2A10672" w14:textId="7681013A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4E1908A8" w14:textId="77777777" w:rsidR="00E51B03" w:rsidRDefault="00E51B03" w:rsidP="00F73FAA">
            <w:pPr>
              <w:rPr>
                <w:b/>
                <w:bCs/>
                <w:sz w:val="28"/>
                <w:szCs w:val="28"/>
              </w:rPr>
            </w:pPr>
          </w:p>
          <w:p w14:paraId="0A5FD37A" w14:textId="77777777" w:rsidR="00234142" w:rsidRDefault="00234142" w:rsidP="00F73FAA">
            <w:pPr>
              <w:rPr>
                <w:b/>
                <w:bCs/>
                <w:sz w:val="28"/>
                <w:szCs w:val="28"/>
              </w:rPr>
            </w:pPr>
          </w:p>
          <w:p w14:paraId="61D18556" w14:textId="77777777" w:rsidR="00234142" w:rsidRDefault="00234142" w:rsidP="00F73FAA">
            <w:pPr>
              <w:rPr>
                <w:b/>
                <w:bCs/>
                <w:sz w:val="28"/>
                <w:szCs w:val="28"/>
              </w:rPr>
            </w:pPr>
          </w:p>
          <w:p w14:paraId="011AFFE9" w14:textId="77777777" w:rsidR="00234142" w:rsidRDefault="00234142" w:rsidP="00F73FAA">
            <w:pPr>
              <w:rPr>
                <w:b/>
                <w:bCs/>
                <w:sz w:val="28"/>
                <w:szCs w:val="28"/>
              </w:rPr>
            </w:pPr>
          </w:p>
          <w:p w14:paraId="3D112F9B" w14:textId="3DF52862" w:rsidR="00234142" w:rsidRPr="00F73FAA" w:rsidRDefault="00234142" w:rsidP="00F73FAA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5853CF6F" w14:textId="2249C8A4" w:rsidR="00A83A44" w:rsidRPr="00A83A44" w:rsidRDefault="00A83A44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sectPr w:rsidR="00A83A44" w:rsidRPr="00A83A44" w:rsidSect="00F73FAA">
      <w:pgSz w:w="11910" w:h="16840"/>
      <w:pgMar w:top="1120" w:right="1080" w:bottom="1060" w:left="1080" w:header="560" w:footer="877" w:gutter="0"/>
      <w:pgNumType w:start="6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E49F4" w14:textId="77777777" w:rsidR="00544186" w:rsidRDefault="00544186">
      <w:r>
        <w:separator/>
      </w:r>
    </w:p>
  </w:endnote>
  <w:endnote w:type="continuationSeparator" w:id="0">
    <w:p w14:paraId="16E11FB8" w14:textId="77777777" w:rsidR="00544186" w:rsidRDefault="00544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1B173" w14:textId="77777777" w:rsidR="00544186" w:rsidRDefault="00544186">
      <w:r>
        <w:separator/>
      </w:r>
    </w:p>
  </w:footnote>
  <w:footnote w:type="continuationSeparator" w:id="0">
    <w:p w14:paraId="1854EBA0" w14:textId="77777777" w:rsidR="00544186" w:rsidRDefault="00544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E5B7B"/>
    <w:multiLevelType w:val="hybridMultilevel"/>
    <w:tmpl w:val="B1802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A4092"/>
    <w:multiLevelType w:val="hybridMultilevel"/>
    <w:tmpl w:val="D43EF31C"/>
    <w:lvl w:ilvl="0" w:tplc="FBE068B2">
      <w:start w:val="2"/>
      <w:numFmt w:val="decimal"/>
      <w:lvlText w:val="%1、"/>
      <w:lvlJc w:val="left"/>
      <w:pPr>
        <w:ind w:left="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301E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962DA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1E16E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1680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D8671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B657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64351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2A8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FD6322B"/>
    <w:multiLevelType w:val="hybridMultilevel"/>
    <w:tmpl w:val="DB26C14C"/>
    <w:lvl w:ilvl="0" w:tplc="A032204E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zAyNDQzNjMzs7RQ0lEKTi0uzszPAykwrgUAohEJviwAAAA="/>
  </w:docVars>
  <w:rsids>
    <w:rsidRoot w:val="000C5D8A"/>
    <w:rsid w:val="000C5D8A"/>
    <w:rsid w:val="00143F91"/>
    <w:rsid w:val="00234142"/>
    <w:rsid w:val="00263D97"/>
    <w:rsid w:val="002A662F"/>
    <w:rsid w:val="002B2B7F"/>
    <w:rsid w:val="00310176"/>
    <w:rsid w:val="003147FA"/>
    <w:rsid w:val="004174A1"/>
    <w:rsid w:val="00430965"/>
    <w:rsid w:val="00430B65"/>
    <w:rsid w:val="004930BB"/>
    <w:rsid w:val="00544186"/>
    <w:rsid w:val="00551858"/>
    <w:rsid w:val="005C0BF2"/>
    <w:rsid w:val="005D7A6A"/>
    <w:rsid w:val="006256C2"/>
    <w:rsid w:val="006B6C71"/>
    <w:rsid w:val="007C4159"/>
    <w:rsid w:val="009F5462"/>
    <w:rsid w:val="00A83A44"/>
    <w:rsid w:val="00C06B31"/>
    <w:rsid w:val="00CC08F4"/>
    <w:rsid w:val="00DD217D"/>
    <w:rsid w:val="00E00404"/>
    <w:rsid w:val="00E51B03"/>
    <w:rsid w:val="00ED26CF"/>
    <w:rsid w:val="00EE6988"/>
    <w:rsid w:val="00F549B9"/>
    <w:rsid w:val="00F7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FC5C2"/>
  <w15:docId w15:val="{32D705FB-1FE6-4F4C-9AE5-1F8B5710E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宋体" w:eastAsia="宋体" w:hAnsi="宋体" w:cs="宋体"/>
      <w:lang w:val="zh-CN" w:eastAsia="zh-CN" w:bidi="zh-CN"/>
    </w:rPr>
  </w:style>
  <w:style w:type="paragraph" w:styleId="1">
    <w:name w:val="heading 1"/>
    <w:basedOn w:val="a"/>
    <w:uiPriority w:val="9"/>
    <w:qFormat/>
    <w:pPr>
      <w:outlineLvl w:val="0"/>
    </w:pPr>
    <w:rPr>
      <w:rFonts w:ascii="黑体" w:eastAsia="黑体" w:hAnsi="黑体" w:cs="黑体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75"/>
    </w:pPr>
  </w:style>
  <w:style w:type="paragraph" w:styleId="a5">
    <w:name w:val="header"/>
    <w:basedOn w:val="a"/>
    <w:link w:val="a6"/>
    <w:uiPriority w:val="99"/>
    <w:unhideWhenUsed/>
    <w:rsid w:val="003101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paragraph" w:styleId="a7">
    <w:name w:val="footer"/>
    <w:basedOn w:val="a"/>
    <w:link w:val="a8"/>
    <w:uiPriority w:val="99"/>
    <w:unhideWhenUsed/>
    <w:rsid w:val="003101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table" w:styleId="a9">
    <w:name w:val="Table Grid"/>
    <w:basedOn w:val="a1"/>
    <w:uiPriority w:val="39"/>
    <w:qFormat/>
    <w:rsid w:val="004174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23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515F4-18C4-4654-A632-0719189BB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</cp:lastModifiedBy>
  <cp:revision>8</cp:revision>
  <cp:lastPrinted>2021-02-02T02:52:00Z</cp:lastPrinted>
  <dcterms:created xsi:type="dcterms:W3CDTF">2021-02-02T02:20:00Z</dcterms:created>
  <dcterms:modified xsi:type="dcterms:W3CDTF">2025-12-1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2T00:00:00Z</vt:filetime>
  </property>
  <property fmtid="{D5CDD505-2E9C-101B-9397-08002B2CF9AE}" pid="3" name="LastSaved">
    <vt:filetime>2021-01-23T00:00:00Z</vt:filetime>
  </property>
</Properties>
</file>